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Orthomyxo - Gatherer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9930706, SRR22372224, SRR22372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270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270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27023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4:33Z</dcterms:created>
  <dcterms:modified xsi:type="dcterms:W3CDTF">2024-08-03T19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